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1F411" w14:textId="1A4623B7" w:rsidR="00B12EA3" w:rsidRPr="00B12EA3" w:rsidRDefault="00B06BC7" w:rsidP="005617BF">
      <w:pPr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  <w:lang w:eastAsia="en-IE"/>
        </w:rPr>
        <w:drawing>
          <wp:inline distT="0" distB="0" distL="0" distR="0" wp14:anchorId="72DCCD1B" wp14:editId="1BB57009">
            <wp:extent cx="1143000" cy="1171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-Crest-AA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  <w:u w:val="single"/>
        </w:rPr>
        <w:t xml:space="preserve"> Teaching Staff </w:t>
      </w:r>
      <w:r w:rsidR="00B12EA3" w:rsidRPr="00B12EA3">
        <w:rPr>
          <w:b/>
          <w:sz w:val="28"/>
          <w:szCs w:val="28"/>
          <w:u w:val="single"/>
        </w:rPr>
        <w:t>20</w:t>
      </w:r>
      <w:r w:rsidR="0063728E">
        <w:rPr>
          <w:b/>
          <w:sz w:val="28"/>
          <w:szCs w:val="28"/>
          <w:u w:val="single"/>
        </w:rPr>
        <w:t>2</w:t>
      </w:r>
      <w:r w:rsidR="00FB7DBB">
        <w:rPr>
          <w:b/>
          <w:sz w:val="28"/>
          <w:szCs w:val="28"/>
          <w:u w:val="single"/>
        </w:rPr>
        <w:t>1</w:t>
      </w:r>
      <w:r w:rsidR="00B12EA3" w:rsidRPr="00B12EA3">
        <w:rPr>
          <w:b/>
          <w:sz w:val="28"/>
          <w:szCs w:val="28"/>
          <w:u w:val="single"/>
        </w:rPr>
        <w:t>/</w:t>
      </w:r>
      <w:r w:rsidR="00746490">
        <w:rPr>
          <w:b/>
          <w:sz w:val="28"/>
          <w:szCs w:val="28"/>
          <w:u w:val="single"/>
        </w:rPr>
        <w:t>2</w:t>
      </w:r>
      <w:r w:rsidR="00FB7DBB">
        <w:rPr>
          <w:b/>
          <w:sz w:val="28"/>
          <w:szCs w:val="28"/>
          <w:u w:val="single"/>
        </w:rPr>
        <w:t>2</w:t>
      </w:r>
    </w:p>
    <w:p w14:paraId="775CE12D" w14:textId="56C77CF3" w:rsidR="005617BF" w:rsidRPr="003F00A6" w:rsidRDefault="005617BF" w:rsidP="003F00A6">
      <w:pPr>
        <w:ind w:left="284"/>
        <w:rPr>
          <w:b/>
          <w:i/>
          <w:sz w:val="24"/>
          <w:szCs w:val="24"/>
        </w:rPr>
      </w:pPr>
      <w:r w:rsidRPr="003F00A6">
        <w:rPr>
          <w:b/>
          <w:sz w:val="24"/>
          <w:szCs w:val="24"/>
        </w:rPr>
        <w:t>Maree O’ Rourke</w:t>
      </w:r>
      <w:r w:rsidR="003D1223" w:rsidRPr="003F00A6">
        <w:rPr>
          <w:b/>
          <w:sz w:val="24"/>
          <w:szCs w:val="24"/>
        </w:rPr>
        <w:t xml:space="preserve">- </w:t>
      </w:r>
      <w:r w:rsidR="003D1223" w:rsidRPr="003F00A6">
        <w:rPr>
          <w:b/>
          <w:i/>
          <w:sz w:val="24"/>
          <w:szCs w:val="24"/>
        </w:rPr>
        <w:t>P</w:t>
      </w:r>
      <w:r w:rsidR="00526C00" w:rsidRPr="003F00A6">
        <w:rPr>
          <w:b/>
          <w:i/>
          <w:sz w:val="24"/>
          <w:szCs w:val="24"/>
        </w:rPr>
        <w:t>rincipal</w:t>
      </w:r>
    </w:p>
    <w:p w14:paraId="4137739C" w14:textId="56EEB432" w:rsidR="005617BF" w:rsidRPr="003F00A6" w:rsidRDefault="00746490" w:rsidP="003F00A6">
      <w:pPr>
        <w:ind w:left="284"/>
        <w:rPr>
          <w:b/>
          <w:i/>
          <w:sz w:val="24"/>
          <w:szCs w:val="24"/>
        </w:rPr>
      </w:pPr>
      <w:r w:rsidRPr="003F00A6">
        <w:rPr>
          <w:b/>
          <w:sz w:val="24"/>
          <w:szCs w:val="24"/>
        </w:rPr>
        <w:t>Rebecca Carroll</w:t>
      </w:r>
      <w:r w:rsidR="003D1223" w:rsidRPr="003F00A6">
        <w:rPr>
          <w:b/>
          <w:sz w:val="24"/>
          <w:szCs w:val="24"/>
        </w:rPr>
        <w:t xml:space="preserve">- </w:t>
      </w:r>
      <w:r w:rsidR="003D1223" w:rsidRPr="003F00A6">
        <w:rPr>
          <w:b/>
          <w:i/>
          <w:sz w:val="24"/>
          <w:szCs w:val="24"/>
        </w:rPr>
        <w:t>D</w:t>
      </w:r>
      <w:r w:rsidR="00526C00" w:rsidRPr="003F00A6">
        <w:rPr>
          <w:b/>
          <w:i/>
          <w:sz w:val="24"/>
          <w:szCs w:val="24"/>
        </w:rPr>
        <w:t xml:space="preserve">eputy </w:t>
      </w:r>
      <w:r w:rsidR="003D1223" w:rsidRPr="003F00A6">
        <w:rPr>
          <w:b/>
          <w:i/>
          <w:sz w:val="24"/>
          <w:szCs w:val="24"/>
        </w:rPr>
        <w:t>P</w:t>
      </w:r>
      <w:r w:rsidR="00526C00" w:rsidRPr="003F00A6">
        <w:rPr>
          <w:b/>
          <w:i/>
          <w:sz w:val="24"/>
          <w:szCs w:val="24"/>
        </w:rPr>
        <w:t>rincipal</w:t>
      </w:r>
    </w:p>
    <w:p w14:paraId="7FF00DB1" w14:textId="169097CB" w:rsidR="00B91A32" w:rsidRPr="003503FD" w:rsidRDefault="00B91A32" w:rsidP="003F00A6">
      <w:pPr>
        <w:ind w:left="284"/>
        <w:rPr>
          <w:b/>
          <w:i/>
          <w:sz w:val="24"/>
          <w:szCs w:val="24"/>
        </w:rPr>
      </w:pPr>
      <w:r w:rsidRPr="00440BDA">
        <w:rPr>
          <w:b/>
          <w:iCs/>
          <w:sz w:val="24"/>
          <w:szCs w:val="24"/>
        </w:rPr>
        <w:t>Stephen Duignan</w:t>
      </w:r>
      <w:r w:rsidRPr="003F00A6">
        <w:rPr>
          <w:b/>
          <w:i/>
          <w:sz w:val="24"/>
          <w:szCs w:val="24"/>
        </w:rPr>
        <w:t xml:space="preserve"> – </w:t>
      </w:r>
      <w:proofErr w:type="spellStart"/>
      <w:r w:rsidRPr="003503FD">
        <w:rPr>
          <w:b/>
          <w:i/>
          <w:sz w:val="24"/>
          <w:szCs w:val="24"/>
        </w:rPr>
        <w:t>Ist</w:t>
      </w:r>
      <w:proofErr w:type="spellEnd"/>
      <w:r w:rsidRPr="003503FD">
        <w:rPr>
          <w:b/>
          <w:i/>
          <w:sz w:val="24"/>
          <w:szCs w:val="24"/>
        </w:rPr>
        <w:t xml:space="preserve"> </w:t>
      </w:r>
      <w:r w:rsidR="003F00A6" w:rsidRPr="003503FD">
        <w:rPr>
          <w:b/>
          <w:i/>
          <w:sz w:val="24"/>
          <w:szCs w:val="24"/>
        </w:rPr>
        <w:t>Y</w:t>
      </w:r>
      <w:r w:rsidRPr="003503FD">
        <w:rPr>
          <w:b/>
          <w:i/>
          <w:sz w:val="24"/>
          <w:szCs w:val="24"/>
        </w:rPr>
        <w:t xml:space="preserve">ear Head </w:t>
      </w:r>
    </w:p>
    <w:p w14:paraId="63C6011B" w14:textId="036ECAF3" w:rsidR="003F00A6" w:rsidRPr="003F00A6" w:rsidRDefault="003F00A6" w:rsidP="003F00A6">
      <w:pPr>
        <w:ind w:left="284"/>
        <w:rPr>
          <w:b/>
          <w:i/>
          <w:sz w:val="24"/>
          <w:szCs w:val="24"/>
        </w:rPr>
      </w:pPr>
      <w:r w:rsidRPr="00440BDA">
        <w:rPr>
          <w:b/>
          <w:iCs/>
          <w:sz w:val="24"/>
          <w:szCs w:val="24"/>
        </w:rPr>
        <w:t>Margaret Mc Loughlin</w:t>
      </w:r>
      <w:r w:rsidRPr="003F00A6">
        <w:rPr>
          <w:b/>
          <w:i/>
          <w:sz w:val="24"/>
          <w:szCs w:val="24"/>
        </w:rPr>
        <w:t xml:space="preserve">- </w:t>
      </w:r>
      <w:r w:rsidRPr="003F00A6">
        <w:rPr>
          <w:b/>
          <w:i/>
          <w:sz w:val="24"/>
          <w:szCs w:val="24"/>
        </w:rPr>
        <w:t>2nd</w:t>
      </w:r>
      <w:r w:rsidRPr="003F00A6">
        <w:rPr>
          <w:b/>
          <w:i/>
          <w:sz w:val="24"/>
          <w:szCs w:val="24"/>
        </w:rPr>
        <w:t xml:space="preserve"> Year </w:t>
      </w:r>
      <w:r w:rsidRPr="003F00A6">
        <w:rPr>
          <w:b/>
          <w:i/>
          <w:sz w:val="24"/>
          <w:szCs w:val="24"/>
        </w:rPr>
        <w:t>Head</w:t>
      </w:r>
    </w:p>
    <w:p w14:paraId="0C3692AB" w14:textId="5FB467B4" w:rsidR="003F00A6" w:rsidRPr="003503FD" w:rsidRDefault="003F00A6" w:rsidP="003F00A6">
      <w:pPr>
        <w:ind w:left="284"/>
        <w:rPr>
          <w:b/>
          <w:i/>
          <w:sz w:val="24"/>
          <w:szCs w:val="24"/>
        </w:rPr>
      </w:pPr>
      <w:r w:rsidRPr="00EB0226">
        <w:rPr>
          <w:b/>
          <w:iCs/>
          <w:sz w:val="24"/>
          <w:szCs w:val="24"/>
        </w:rPr>
        <w:t>Sorcha</w:t>
      </w:r>
      <w:r w:rsidRPr="00EB0226">
        <w:rPr>
          <w:b/>
          <w:iCs/>
          <w:sz w:val="24"/>
          <w:szCs w:val="24"/>
        </w:rPr>
        <w:t xml:space="preserve"> </w:t>
      </w:r>
      <w:r w:rsidRPr="00EB0226">
        <w:rPr>
          <w:b/>
          <w:iCs/>
          <w:sz w:val="24"/>
          <w:szCs w:val="24"/>
        </w:rPr>
        <w:t>Mellon</w:t>
      </w:r>
      <w:r w:rsidRPr="003F00A6">
        <w:rPr>
          <w:b/>
          <w:i/>
          <w:sz w:val="24"/>
          <w:szCs w:val="24"/>
        </w:rPr>
        <w:t xml:space="preserve"> -</w:t>
      </w:r>
      <w:r w:rsidR="003503FD">
        <w:rPr>
          <w:b/>
          <w:i/>
          <w:sz w:val="24"/>
          <w:szCs w:val="24"/>
        </w:rPr>
        <w:t>3rd</w:t>
      </w:r>
      <w:r w:rsidRPr="003503FD">
        <w:rPr>
          <w:b/>
          <w:i/>
          <w:sz w:val="24"/>
          <w:szCs w:val="24"/>
        </w:rPr>
        <w:t xml:space="preserve"> Year Head</w:t>
      </w:r>
    </w:p>
    <w:p w14:paraId="2F51C128" w14:textId="7F56366A" w:rsidR="003F00A6" w:rsidRPr="003F00A6" w:rsidRDefault="00440BDA" w:rsidP="003F00A6">
      <w:pPr>
        <w:ind w:left="284"/>
        <w:rPr>
          <w:b/>
          <w:i/>
          <w:sz w:val="24"/>
          <w:szCs w:val="24"/>
        </w:rPr>
      </w:pPr>
      <w:r w:rsidRPr="00EB0226">
        <w:rPr>
          <w:b/>
          <w:iCs/>
          <w:sz w:val="24"/>
          <w:szCs w:val="24"/>
        </w:rPr>
        <w:t>E</w:t>
      </w:r>
      <w:r w:rsidR="003F00A6" w:rsidRPr="00EB0226">
        <w:rPr>
          <w:b/>
          <w:iCs/>
          <w:sz w:val="24"/>
          <w:szCs w:val="24"/>
        </w:rPr>
        <w:t>laine Mac Auley</w:t>
      </w:r>
      <w:r w:rsidR="003F00A6" w:rsidRPr="003F00A6">
        <w:rPr>
          <w:b/>
          <w:i/>
          <w:sz w:val="24"/>
          <w:szCs w:val="24"/>
        </w:rPr>
        <w:t xml:space="preserve">- </w:t>
      </w:r>
      <w:r w:rsidR="003503FD">
        <w:rPr>
          <w:b/>
          <w:i/>
          <w:sz w:val="24"/>
          <w:szCs w:val="24"/>
        </w:rPr>
        <w:t>4th</w:t>
      </w:r>
      <w:r w:rsidR="003F00A6" w:rsidRPr="003F00A6">
        <w:rPr>
          <w:b/>
          <w:i/>
          <w:sz w:val="24"/>
          <w:szCs w:val="24"/>
        </w:rPr>
        <w:t xml:space="preserve"> Year Head </w:t>
      </w:r>
    </w:p>
    <w:p w14:paraId="24C062CE" w14:textId="7FD05900" w:rsidR="003F00A6" w:rsidRPr="003F00A6" w:rsidRDefault="00440BDA" w:rsidP="003F00A6">
      <w:pPr>
        <w:ind w:left="284"/>
        <w:rPr>
          <w:b/>
          <w:i/>
          <w:sz w:val="24"/>
          <w:szCs w:val="24"/>
        </w:rPr>
      </w:pPr>
      <w:r w:rsidRPr="00EB0226">
        <w:rPr>
          <w:b/>
          <w:iCs/>
          <w:sz w:val="24"/>
          <w:szCs w:val="24"/>
        </w:rPr>
        <w:t>F</w:t>
      </w:r>
      <w:r w:rsidR="003F00A6" w:rsidRPr="00EB0226">
        <w:rPr>
          <w:b/>
          <w:iCs/>
          <w:sz w:val="24"/>
          <w:szCs w:val="24"/>
        </w:rPr>
        <w:t>inola Ryan</w:t>
      </w:r>
      <w:r w:rsidR="003F00A6" w:rsidRPr="003F00A6">
        <w:rPr>
          <w:b/>
          <w:i/>
          <w:sz w:val="24"/>
          <w:szCs w:val="24"/>
        </w:rPr>
        <w:t xml:space="preserve">- Guidance Counsellor &amp; Transition Year &amp; LCVP Coordinator </w:t>
      </w:r>
    </w:p>
    <w:p w14:paraId="0CB018FE" w14:textId="77777777" w:rsidR="003F00A6" w:rsidRPr="003F00A6" w:rsidRDefault="003F00A6" w:rsidP="003F00A6">
      <w:pPr>
        <w:ind w:left="284"/>
        <w:rPr>
          <w:b/>
          <w:i/>
          <w:sz w:val="24"/>
          <w:szCs w:val="24"/>
        </w:rPr>
      </w:pPr>
      <w:r w:rsidRPr="00EB0226">
        <w:rPr>
          <w:b/>
          <w:iCs/>
          <w:sz w:val="24"/>
          <w:szCs w:val="24"/>
        </w:rPr>
        <w:t>Erinn O Sullivan</w:t>
      </w:r>
      <w:r w:rsidRPr="003F00A6">
        <w:rPr>
          <w:b/>
          <w:i/>
          <w:sz w:val="24"/>
          <w:szCs w:val="24"/>
        </w:rPr>
        <w:t xml:space="preserve"> – 5th Year Head</w:t>
      </w:r>
    </w:p>
    <w:p w14:paraId="76CF491F" w14:textId="77777777" w:rsidR="003F00A6" w:rsidRPr="003F00A6" w:rsidRDefault="003F00A6" w:rsidP="003F00A6">
      <w:pPr>
        <w:ind w:left="284"/>
        <w:rPr>
          <w:b/>
          <w:i/>
          <w:sz w:val="24"/>
          <w:szCs w:val="24"/>
        </w:rPr>
      </w:pPr>
      <w:r w:rsidRPr="00EB0226">
        <w:rPr>
          <w:b/>
          <w:iCs/>
          <w:sz w:val="24"/>
          <w:szCs w:val="24"/>
        </w:rPr>
        <w:t>Daniel Kavanagh</w:t>
      </w:r>
      <w:r w:rsidRPr="003F00A6">
        <w:rPr>
          <w:b/>
          <w:i/>
          <w:sz w:val="24"/>
          <w:szCs w:val="24"/>
        </w:rPr>
        <w:t xml:space="preserve">- 6th Year Head </w:t>
      </w:r>
    </w:p>
    <w:p w14:paraId="075AFB39" w14:textId="625F8E90" w:rsidR="00017905" w:rsidRPr="003F00A6" w:rsidRDefault="005617BF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Ruth Benson</w:t>
      </w:r>
      <w:r w:rsidR="00526C00" w:rsidRPr="003F00A6">
        <w:rPr>
          <w:b/>
          <w:i/>
          <w:sz w:val="24"/>
          <w:szCs w:val="24"/>
        </w:rPr>
        <w:t xml:space="preserve">- </w:t>
      </w:r>
      <w:r w:rsidR="008A3C95" w:rsidRPr="003F00A6">
        <w:rPr>
          <w:b/>
          <w:i/>
          <w:sz w:val="24"/>
          <w:szCs w:val="24"/>
        </w:rPr>
        <w:t>Assistant Year Head</w:t>
      </w:r>
    </w:p>
    <w:p w14:paraId="48645B20" w14:textId="5067E725" w:rsidR="005617BF" w:rsidRPr="003F00A6" w:rsidRDefault="005617BF" w:rsidP="003F00A6">
      <w:pPr>
        <w:ind w:left="284"/>
        <w:rPr>
          <w:b/>
          <w:i/>
          <w:sz w:val="24"/>
          <w:szCs w:val="24"/>
        </w:rPr>
      </w:pPr>
      <w:r w:rsidRPr="003F00A6">
        <w:rPr>
          <w:b/>
          <w:sz w:val="24"/>
          <w:szCs w:val="24"/>
        </w:rPr>
        <w:t xml:space="preserve">Clare </w:t>
      </w:r>
      <w:r w:rsidR="000C02AF" w:rsidRPr="003F00A6">
        <w:rPr>
          <w:b/>
          <w:sz w:val="24"/>
          <w:szCs w:val="24"/>
        </w:rPr>
        <w:t>Farrelly</w:t>
      </w:r>
      <w:r w:rsidR="00CC2371" w:rsidRPr="003F00A6">
        <w:rPr>
          <w:b/>
          <w:sz w:val="24"/>
          <w:szCs w:val="24"/>
        </w:rPr>
        <w:t>-</w:t>
      </w:r>
      <w:r w:rsidR="008A3C95" w:rsidRPr="003F00A6">
        <w:rPr>
          <w:b/>
          <w:i/>
          <w:sz w:val="24"/>
          <w:szCs w:val="24"/>
        </w:rPr>
        <w:t xml:space="preserve"> </w:t>
      </w:r>
      <w:r w:rsidR="001E6EB1" w:rsidRPr="003F00A6">
        <w:rPr>
          <w:b/>
          <w:i/>
          <w:sz w:val="24"/>
          <w:szCs w:val="24"/>
        </w:rPr>
        <w:t>Prefect Coordinator</w:t>
      </w:r>
    </w:p>
    <w:p w14:paraId="62114A20" w14:textId="4127137B" w:rsidR="005617BF" w:rsidRPr="003F00A6" w:rsidRDefault="005617BF" w:rsidP="003F00A6">
      <w:pPr>
        <w:ind w:left="284"/>
        <w:rPr>
          <w:b/>
          <w:i/>
          <w:sz w:val="24"/>
          <w:szCs w:val="24"/>
        </w:rPr>
      </w:pPr>
      <w:r w:rsidRPr="003F00A6">
        <w:rPr>
          <w:b/>
          <w:sz w:val="24"/>
          <w:szCs w:val="24"/>
        </w:rPr>
        <w:t>Valerie Coleman</w:t>
      </w:r>
      <w:r w:rsidR="00CC2371" w:rsidRPr="003F00A6">
        <w:rPr>
          <w:b/>
          <w:sz w:val="24"/>
          <w:szCs w:val="24"/>
        </w:rPr>
        <w:t>-</w:t>
      </w:r>
      <w:r w:rsidR="008A3C95" w:rsidRPr="003F00A6">
        <w:rPr>
          <w:b/>
          <w:i/>
          <w:sz w:val="24"/>
          <w:szCs w:val="24"/>
        </w:rPr>
        <w:t xml:space="preserve"> New </w:t>
      </w:r>
      <w:r w:rsidR="00B57B1B" w:rsidRPr="003F00A6">
        <w:rPr>
          <w:b/>
          <w:i/>
          <w:sz w:val="24"/>
          <w:szCs w:val="24"/>
        </w:rPr>
        <w:t>T</w:t>
      </w:r>
      <w:r w:rsidR="008A3C95" w:rsidRPr="003F00A6">
        <w:rPr>
          <w:b/>
          <w:i/>
          <w:sz w:val="24"/>
          <w:szCs w:val="24"/>
        </w:rPr>
        <w:t xml:space="preserve">eacher </w:t>
      </w:r>
      <w:r w:rsidR="00032E28" w:rsidRPr="003F00A6">
        <w:rPr>
          <w:b/>
          <w:i/>
          <w:sz w:val="24"/>
          <w:szCs w:val="24"/>
        </w:rPr>
        <w:t>Induction</w:t>
      </w:r>
    </w:p>
    <w:p w14:paraId="4C5594A7" w14:textId="4D71ADF0" w:rsidR="00E43588" w:rsidRPr="003F00A6" w:rsidRDefault="005617BF" w:rsidP="003F00A6">
      <w:pPr>
        <w:ind w:left="284"/>
        <w:rPr>
          <w:b/>
          <w:i/>
          <w:sz w:val="24"/>
          <w:szCs w:val="24"/>
        </w:rPr>
      </w:pPr>
      <w:r w:rsidRPr="003F00A6">
        <w:rPr>
          <w:b/>
          <w:sz w:val="24"/>
          <w:szCs w:val="24"/>
        </w:rPr>
        <w:t>Maria Byrne</w:t>
      </w:r>
      <w:r w:rsidR="009636C0" w:rsidRPr="003F00A6">
        <w:rPr>
          <w:b/>
          <w:sz w:val="24"/>
          <w:szCs w:val="24"/>
        </w:rPr>
        <w:t xml:space="preserve"> </w:t>
      </w:r>
      <w:r w:rsidR="00762A18" w:rsidRPr="003F00A6">
        <w:rPr>
          <w:b/>
          <w:sz w:val="24"/>
          <w:szCs w:val="24"/>
        </w:rPr>
        <w:t>-</w:t>
      </w:r>
      <w:r w:rsidR="00032E28" w:rsidRPr="003F00A6">
        <w:rPr>
          <w:b/>
          <w:i/>
          <w:sz w:val="24"/>
          <w:szCs w:val="24"/>
        </w:rPr>
        <w:t xml:space="preserve">School Self Evaluation Coordinator </w:t>
      </w:r>
    </w:p>
    <w:p w14:paraId="0A349B25" w14:textId="36F70B95" w:rsidR="005617BF" w:rsidRPr="003F00A6" w:rsidRDefault="009636C0" w:rsidP="003F00A6">
      <w:pPr>
        <w:ind w:left="284"/>
        <w:rPr>
          <w:b/>
          <w:i/>
          <w:sz w:val="24"/>
          <w:szCs w:val="24"/>
        </w:rPr>
      </w:pPr>
      <w:r w:rsidRPr="003F00A6">
        <w:rPr>
          <w:b/>
          <w:sz w:val="24"/>
          <w:szCs w:val="24"/>
        </w:rPr>
        <w:t>Patricia Seery</w:t>
      </w:r>
      <w:r w:rsidR="00CC2371" w:rsidRPr="003F00A6">
        <w:rPr>
          <w:b/>
          <w:sz w:val="24"/>
          <w:szCs w:val="24"/>
        </w:rPr>
        <w:t>-</w:t>
      </w:r>
      <w:r w:rsidR="00032E28" w:rsidRPr="003F00A6">
        <w:rPr>
          <w:b/>
          <w:i/>
          <w:sz w:val="24"/>
          <w:szCs w:val="24"/>
        </w:rPr>
        <w:t xml:space="preserve"> </w:t>
      </w:r>
      <w:r w:rsidR="001E6EB1" w:rsidRPr="003F00A6">
        <w:rPr>
          <w:b/>
          <w:i/>
          <w:sz w:val="24"/>
          <w:szCs w:val="24"/>
        </w:rPr>
        <w:t xml:space="preserve">Assessment/Exams Co-ordinator </w:t>
      </w:r>
    </w:p>
    <w:p w14:paraId="71550E0C" w14:textId="58A90713" w:rsidR="005617BF" w:rsidRPr="003F00A6" w:rsidRDefault="005617BF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Sarah Lucas</w:t>
      </w:r>
      <w:r w:rsidR="00C3264B" w:rsidRPr="003F00A6">
        <w:rPr>
          <w:b/>
          <w:sz w:val="24"/>
          <w:szCs w:val="24"/>
        </w:rPr>
        <w:t xml:space="preserve">- </w:t>
      </w:r>
      <w:r w:rsidR="00C3264B" w:rsidRPr="003F00A6">
        <w:rPr>
          <w:b/>
          <w:i/>
          <w:iCs/>
          <w:sz w:val="24"/>
          <w:szCs w:val="24"/>
        </w:rPr>
        <w:t>Special Education Needs Co-ordinator</w:t>
      </w:r>
      <w:r w:rsidR="00C3264B" w:rsidRPr="003F00A6">
        <w:rPr>
          <w:b/>
          <w:sz w:val="24"/>
          <w:szCs w:val="24"/>
        </w:rPr>
        <w:t xml:space="preserve"> </w:t>
      </w:r>
    </w:p>
    <w:p w14:paraId="7275319F" w14:textId="7910AF9A" w:rsidR="00BC7C61" w:rsidRPr="003F00A6" w:rsidRDefault="00BC7C61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 xml:space="preserve">Dympna Mc Coy- </w:t>
      </w:r>
      <w:r w:rsidR="00C3264B" w:rsidRPr="003F00A6">
        <w:rPr>
          <w:b/>
          <w:i/>
          <w:iCs/>
          <w:sz w:val="24"/>
          <w:szCs w:val="24"/>
        </w:rPr>
        <w:t>Digital/ICT Learning Co-ordinator</w:t>
      </w:r>
      <w:r w:rsidR="00C3264B" w:rsidRPr="003F00A6">
        <w:rPr>
          <w:b/>
          <w:sz w:val="24"/>
          <w:szCs w:val="24"/>
        </w:rPr>
        <w:t xml:space="preserve"> </w:t>
      </w:r>
    </w:p>
    <w:p w14:paraId="0E9BF5F5" w14:textId="77777777" w:rsidR="0052037A" w:rsidRPr="00720570" w:rsidRDefault="0052037A" w:rsidP="003F00A6">
      <w:pPr>
        <w:ind w:left="284"/>
        <w:rPr>
          <w:b/>
          <w:i/>
          <w:iCs/>
          <w:sz w:val="24"/>
          <w:szCs w:val="24"/>
        </w:rPr>
      </w:pPr>
      <w:r w:rsidRPr="003F00A6">
        <w:rPr>
          <w:b/>
          <w:sz w:val="24"/>
          <w:szCs w:val="24"/>
        </w:rPr>
        <w:t xml:space="preserve">Emmet Mc Quillan- </w:t>
      </w:r>
      <w:r w:rsidRPr="00720570">
        <w:rPr>
          <w:b/>
          <w:i/>
          <w:iCs/>
          <w:sz w:val="24"/>
          <w:szCs w:val="24"/>
        </w:rPr>
        <w:t xml:space="preserve">Student Council Coordinator </w:t>
      </w:r>
    </w:p>
    <w:p w14:paraId="29D2666F" w14:textId="77777777" w:rsidR="00B91A32" w:rsidRPr="003F00A6" w:rsidRDefault="00B91A32" w:rsidP="003F00A6">
      <w:pPr>
        <w:ind w:left="284"/>
        <w:rPr>
          <w:b/>
          <w:i/>
          <w:iCs/>
          <w:sz w:val="24"/>
          <w:szCs w:val="24"/>
        </w:rPr>
      </w:pPr>
      <w:r w:rsidRPr="003F00A6">
        <w:rPr>
          <w:b/>
          <w:sz w:val="24"/>
          <w:szCs w:val="24"/>
        </w:rPr>
        <w:t>James Dempsey</w:t>
      </w:r>
      <w:r w:rsidRPr="003F00A6">
        <w:rPr>
          <w:b/>
          <w:i/>
          <w:iCs/>
          <w:sz w:val="24"/>
          <w:szCs w:val="24"/>
        </w:rPr>
        <w:t xml:space="preserve">- Junior Cycle Coordinator </w:t>
      </w:r>
    </w:p>
    <w:p w14:paraId="52BAA292" w14:textId="77777777" w:rsidR="003F00A6" w:rsidRPr="00720570" w:rsidRDefault="003F00A6" w:rsidP="003F00A6">
      <w:pPr>
        <w:ind w:left="284"/>
        <w:rPr>
          <w:b/>
          <w:sz w:val="24"/>
          <w:szCs w:val="24"/>
        </w:rPr>
      </w:pPr>
      <w:r w:rsidRPr="00720570">
        <w:rPr>
          <w:b/>
          <w:sz w:val="24"/>
          <w:szCs w:val="24"/>
        </w:rPr>
        <w:t>Geraldine Mc Guinness</w:t>
      </w:r>
    </w:p>
    <w:p w14:paraId="65166FFE" w14:textId="45794E36" w:rsidR="00D87636" w:rsidRPr="003F00A6" w:rsidRDefault="0052037A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 xml:space="preserve">Karen </w:t>
      </w:r>
      <w:r w:rsidR="00D87636" w:rsidRPr="003F00A6">
        <w:rPr>
          <w:b/>
          <w:sz w:val="24"/>
          <w:szCs w:val="24"/>
        </w:rPr>
        <w:t>Gaffney</w:t>
      </w:r>
    </w:p>
    <w:p w14:paraId="1B377AA2" w14:textId="77777777" w:rsidR="00D87636" w:rsidRPr="003F00A6" w:rsidRDefault="00D87636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Bernadette Collins</w:t>
      </w:r>
    </w:p>
    <w:p w14:paraId="4DC9B574" w14:textId="77777777" w:rsidR="005617BF" w:rsidRPr="003F00A6" w:rsidRDefault="009636C0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M</w:t>
      </w:r>
      <w:r w:rsidR="005617BF" w:rsidRPr="003F00A6">
        <w:rPr>
          <w:b/>
          <w:sz w:val="24"/>
          <w:szCs w:val="24"/>
        </w:rPr>
        <w:t>aureen Gilrane</w:t>
      </w:r>
    </w:p>
    <w:p w14:paraId="3EF5BBBB" w14:textId="72B3CF50" w:rsidR="00A47BC4" w:rsidRPr="003F00A6" w:rsidRDefault="005617BF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lastRenderedPageBreak/>
        <w:t>Dermot Smith</w:t>
      </w:r>
    </w:p>
    <w:p w14:paraId="4E4300BA" w14:textId="674118BA" w:rsidR="005617BF" w:rsidRPr="003F00A6" w:rsidRDefault="00A47BC4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Elizabeth Townsend</w:t>
      </w:r>
      <w:r w:rsidR="009636C0" w:rsidRPr="003F00A6">
        <w:rPr>
          <w:b/>
          <w:sz w:val="24"/>
          <w:szCs w:val="24"/>
        </w:rPr>
        <w:t xml:space="preserve"> </w:t>
      </w:r>
      <w:r w:rsidR="00A543C6" w:rsidRPr="003F00A6">
        <w:rPr>
          <w:b/>
          <w:sz w:val="24"/>
          <w:szCs w:val="24"/>
        </w:rPr>
        <w:t xml:space="preserve"> </w:t>
      </w:r>
    </w:p>
    <w:p w14:paraId="7B7FB463" w14:textId="77777777" w:rsidR="005617BF" w:rsidRPr="003F00A6" w:rsidRDefault="005617BF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Zia Whyte</w:t>
      </w:r>
    </w:p>
    <w:p w14:paraId="6D382B7B" w14:textId="77777777" w:rsidR="005617BF" w:rsidRPr="003F00A6" w:rsidRDefault="005617BF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Linda Keane</w:t>
      </w:r>
    </w:p>
    <w:p w14:paraId="691AC502" w14:textId="77777777" w:rsidR="005617BF" w:rsidRPr="003F00A6" w:rsidRDefault="009636C0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Brenda Parkinson</w:t>
      </w:r>
    </w:p>
    <w:p w14:paraId="6D7AD610" w14:textId="77777777" w:rsidR="00B12EA3" w:rsidRPr="003F00A6" w:rsidRDefault="00B12EA3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Carol O</w:t>
      </w:r>
      <w:r w:rsidR="00E43588" w:rsidRPr="003F00A6">
        <w:rPr>
          <w:b/>
          <w:sz w:val="24"/>
          <w:szCs w:val="24"/>
        </w:rPr>
        <w:t>’</w:t>
      </w:r>
      <w:r w:rsidRPr="003F00A6">
        <w:rPr>
          <w:b/>
          <w:sz w:val="24"/>
          <w:szCs w:val="24"/>
        </w:rPr>
        <w:t xml:space="preserve"> </w:t>
      </w:r>
      <w:proofErr w:type="spellStart"/>
      <w:r w:rsidRPr="003F00A6">
        <w:rPr>
          <w:b/>
          <w:sz w:val="24"/>
          <w:szCs w:val="24"/>
        </w:rPr>
        <w:t>Toole</w:t>
      </w:r>
      <w:proofErr w:type="spellEnd"/>
      <w:r w:rsidR="00B06BC7" w:rsidRPr="003F00A6">
        <w:rPr>
          <w:b/>
          <w:sz w:val="24"/>
          <w:szCs w:val="24"/>
        </w:rPr>
        <w:t xml:space="preserve"> </w:t>
      </w:r>
    </w:p>
    <w:p w14:paraId="1C731E2C" w14:textId="6558769C" w:rsidR="00874C83" w:rsidRPr="003F00A6" w:rsidRDefault="003F00A6" w:rsidP="003F00A6">
      <w:pPr>
        <w:ind w:left="284"/>
        <w:rPr>
          <w:b/>
          <w:sz w:val="24"/>
          <w:szCs w:val="24"/>
        </w:rPr>
      </w:pPr>
      <w:r>
        <w:rPr>
          <w:b/>
          <w:sz w:val="24"/>
          <w:szCs w:val="24"/>
        </w:rPr>
        <w:t>A</w:t>
      </w:r>
      <w:r w:rsidR="00874C83" w:rsidRPr="003F00A6">
        <w:rPr>
          <w:b/>
          <w:sz w:val="24"/>
          <w:szCs w:val="24"/>
        </w:rPr>
        <w:t>nn Mahoney</w:t>
      </w:r>
    </w:p>
    <w:p w14:paraId="6D1CAEB7" w14:textId="2FCF08B5" w:rsidR="0063728E" w:rsidRPr="003F00A6" w:rsidRDefault="0063728E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Roisin Mulholland</w:t>
      </w:r>
    </w:p>
    <w:p w14:paraId="076628B1" w14:textId="188FB859" w:rsidR="0063728E" w:rsidRPr="003F00A6" w:rsidRDefault="0063728E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Heather Keleghan</w:t>
      </w:r>
    </w:p>
    <w:p w14:paraId="400D047C" w14:textId="28019D98" w:rsidR="00395891" w:rsidRPr="003F00A6" w:rsidRDefault="00395891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Eilis Clancy</w:t>
      </w:r>
    </w:p>
    <w:p w14:paraId="4B407DAE" w14:textId="16E9772D" w:rsidR="0063728E" w:rsidRPr="003F00A6" w:rsidRDefault="0063728E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Nicole Cooney</w:t>
      </w:r>
    </w:p>
    <w:p w14:paraId="158DBD63" w14:textId="4C0E8166" w:rsidR="00FB7DBB" w:rsidRPr="003F00A6" w:rsidRDefault="00FB7DBB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Christine Aziz</w:t>
      </w:r>
    </w:p>
    <w:p w14:paraId="6386FB65" w14:textId="2C0FC9AF" w:rsidR="00FB7DBB" w:rsidRPr="003F00A6" w:rsidRDefault="00FB7DBB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Christine Keating</w:t>
      </w:r>
    </w:p>
    <w:p w14:paraId="168882FF" w14:textId="4461C13F" w:rsidR="00762A18" w:rsidRPr="003F00A6" w:rsidRDefault="00FB7DBB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Grainne Mc Car</w:t>
      </w:r>
      <w:r w:rsidR="00B84171">
        <w:rPr>
          <w:b/>
          <w:sz w:val="24"/>
          <w:szCs w:val="24"/>
        </w:rPr>
        <w:t>r</w:t>
      </w:r>
      <w:r w:rsidRPr="003F00A6">
        <w:rPr>
          <w:b/>
          <w:sz w:val="24"/>
          <w:szCs w:val="24"/>
        </w:rPr>
        <w:t>on</w:t>
      </w:r>
    </w:p>
    <w:p w14:paraId="7FAEFBB7" w14:textId="77777777" w:rsidR="00762A18" w:rsidRPr="003F00A6" w:rsidRDefault="0063728E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 xml:space="preserve">Bonita </w:t>
      </w:r>
      <w:r w:rsidR="00F64947" w:rsidRPr="003F00A6">
        <w:rPr>
          <w:b/>
          <w:sz w:val="24"/>
          <w:szCs w:val="24"/>
        </w:rPr>
        <w:t>Darcy</w:t>
      </w:r>
    </w:p>
    <w:p w14:paraId="1BAC8AA6" w14:textId="59BA4BF3" w:rsidR="00762A18" w:rsidRPr="003F00A6" w:rsidRDefault="0063728E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Conor Devlin</w:t>
      </w:r>
    </w:p>
    <w:p w14:paraId="2A1527D7" w14:textId="5B009D6A" w:rsidR="00762A18" w:rsidRPr="003F00A6" w:rsidRDefault="00FB7DBB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Sarah Louise Gordon</w:t>
      </w:r>
    </w:p>
    <w:p w14:paraId="4700B872" w14:textId="41A3DA2D" w:rsidR="00762A18" w:rsidRPr="003F00A6" w:rsidRDefault="0063728E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Caroline Elbay</w:t>
      </w:r>
    </w:p>
    <w:p w14:paraId="15A1BDE4" w14:textId="45F5D50D" w:rsidR="0063728E" w:rsidRPr="003F00A6" w:rsidRDefault="00FB7DBB" w:rsidP="003F00A6">
      <w:pPr>
        <w:ind w:left="284"/>
        <w:rPr>
          <w:b/>
          <w:sz w:val="24"/>
          <w:szCs w:val="24"/>
        </w:rPr>
      </w:pPr>
      <w:r w:rsidRPr="003F00A6">
        <w:rPr>
          <w:b/>
          <w:sz w:val="24"/>
          <w:szCs w:val="24"/>
        </w:rPr>
        <w:t>Peter Manning</w:t>
      </w:r>
    </w:p>
    <w:sectPr w:rsidR="0063728E" w:rsidRPr="003F00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2609B4"/>
    <w:multiLevelType w:val="hybridMultilevel"/>
    <w:tmpl w:val="9ED846EC"/>
    <w:lvl w:ilvl="0" w:tplc="1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MTIxMTQyM7U0NDRU0lEKTi0uzszPAykwqQUAphyVWSwAAAA="/>
  </w:docVars>
  <w:rsids>
    <w:rsidRoot w:val="00433AB4"/>
    <w:rsid w:val="00017905"/>
    <w:rsid w:val="00032E28"/>
    <w:rsid w:val="000C02AF"/>
    <w:rsid w:val="00183A13"/>
    <w:rsid w:val="001A2D47"/>
    <w:rsid w:val="001E6EB1"/>
    <w:rsid w:val="003503FD"/>
    <w:rsid w:val="00395891"/>
    <w:rsid w:val="003C3881"/>
    <w:rsid w:val="003D1223"/>
    <w:rsid w:val="003F00A6"/>
    <w:rsid w:val="00433AB4"/>
    <w:rsid w:val="00436EB9"/>
    <w:rsid w:val="00440BDA"/>
    <w:rsid w:val="004C5AB6"/>
    <w:rsid w:val="0052037A"/>
    <w:rsid w:val="00526C00"/>
    <w:rsid w:val="005617BF"/>
    <w:rsid w:val="0063728E"/>
    <w:rsid w:val="006906FD"/>
    <w:rsid w:val="006D6AF8"/>
    <w:rsid w:val="00720570"/>
    <w:rsid w:val="00746490"/>
    <w:rsid w:val="00762A18"/>
    <w:rsid w:val="00776B7E"/>
    <w:rsid w:val="00874C83"/>
    <w:rsid w:val="008805E8"/>
    <w:rsid w:val="008A3C95"/>
    <w:rsid w:val="008C76BB"/>
    <w:rsid w:val="008F5191"/>
    <w:rsid w:val="00903914"/>
    <w:rsid w:val="009636C0"/>
    <w:rsid w:val="009A7823"/>
    <w:rsid w:val="00A11228"/>
    <w:rsid w:val="00A47BC4"/>
    <w:rsid w:val="00A543C6"/>
    <w:rsid w:val="00B06BC7"/>
    <w:rsid w:val="00B12EA3"/>
    <w:rsid w:val="00B33D47"/>
    <w:rsid w:val="00B57B1B"/>
    <w:rsid w:val="00B84171"/>
    <w:rsid w:val="00B91A32"/>
    <w:rsid w:val="00BC7C61"/>
    <w:rsid w:val="00C0132C"/>
    <w:rsid w:val="00C155F8"/>
    <w:rsid w:val="00C3264B"/>
    <w:rsid w:val="00CC2371"/>
    <w:rsid w:val="00D87636"/>
    <w:rsid w:val="00E0505A"/>
    <w:rsid w:val="00E12B85"/>
    <w:rsid w:val="00E43588"/>
    <w:rsid w:val="00E50014"/>
    <w:rsid w:val="00E5042B"/>
    <w:rsid w:val="00EB0226"/>
    <w:rsid w:val="00ED1DBA"/>
    <w:rsid w:val="00F64947"/>
    <w:rsid w:val="00F908F6"/>
    <w:rsid w:val="00FA5BF0"/>
    <w:rsid w:val="00FB7DBB"/>
    <w:rsid w:val="00FC4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941B7"/>
  <w15:docId w15:val="{1099E080-62D4-4694-AC7A-9AEA44E1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7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BC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ee O'Rourke</dc:creator>
  <cp:lastModifiedBy>Maree O Rourke</cp:lastModifiedBy>
  <cp:revision>2</cp:revision>
  <cp:lastPrinted>2021-11-11T09:38:00Z</cp:lastPrinted>
  <dcterms:created xsi:type="dcterms:W3CDTF">2021-11-11T09:40:00Z</dcterms:created>
  <dcterms:modified xsi:type="dcterms:W3CDTF">2021-11-11T09:40:00Z</dcterms:modified>
</cp:coreProperties>
</file>